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CFEEF" w14:textId="77777777" w:rsidR="009D1A67" w:rsidRPr="007864D4" w:rsidRDefault="009D1A67" w:rsidP="007864D4">
      <w:pPr>
        <w:pStyle w:val="Heading2"/>
      </w:pPr>
      <w:r w:rsidRPr="007864D4">
        <w:t>Welcome</w:t>
      </w:r>
      <w:r w:rsidR="009E6C59" w:rsidRPr="007864D4">
        <w:t>, Call to Order</w:t>
      </w:r>
    </w:p>
    <w:p w14:paraId="267CE9B2" w14:textId="5DBCD5AA" w:rsidR="009C010C" w:rsidRPr="009A053D" w:rsidRDefault="004639CB" w:rsidP="006E6868">
      <w:pPr>
        <w:pStyle w:val="Normal2"/>
      </w:pPr>
      <w:r>
        <w:t>Glen Farmer</w:t>
      </w:r>
      <w:r w:rsidR="000A3E72" w:rsidRPr="009A053D">
        <w:t xml:space="preserve">, </w:t>
      </w:r>
      <w:r w:rsidR="00863509">
        <w:t>Generator Operator Work Group (</w:t>
      </w:r>
      <w:r>
        <w:t>GOWG</w:t>
      </w:r>
      <w:r w:rsidR="00863509">
        <w:t>)</w:t>
      </w:r>
      <w:r w:rsidR="00D16DED" w:rsidRPr="009A053D">
        <w:t xml:space="preserve"> </w:t>
      </w:r>
      <w:r w:rsidR="00BE0AB5" w:rsidRPr="009A053D">
        <w:t>C</w:t>
      </w:r>
      <w:r w:rsidR="000A3E72" w:rsidRPr="009A053D">
        <w:t xml:space="preserve">hair, called the meeting to order at </w:t>
      </w:r>
      <w:r>
        <w:t>9:04</w:t>
      </w:r>
      <w:r w:rsidR="000A3E72" w:rsidRPr="009A053D">
        <w:t xml:space="preserve"> a.m.</w:t>
      </w:r>
      <w:r w:rsidR="00E56831">
        <w:t xml:space="preserve"> MT</w:t>
      </w:r>
      <w:r w:rsidR="00974AAC" w:rsidRPr="009A053D">
        <w:t xml:space="preserve"> on </w:t>
      </w:r>
      <w:r>
        <w:t>May 18, 2022</w:t>
      </w:r>
      <w:r w:rsidR="000A3E72" w:rsidRPr="009A053D">
        <w:t xml:space="preserve">. </w:t>
      </w:r>
      <w:r w:rsidR="00FB0959">
        <w:t>A list of attendees is attached as Exhibit A.</w:t>
      </w:r>
    </w:p>
    <w:p w14:paraId="211E2776" w14:textId="77777777" w:rsidR="000F6CFC" w:rsidRPr="009A053D" w:rsidRDefault="001F1DB9" w:rsidP="007864D4">
      <w:pPr>
        <w:pStyle w:val="Heading2"/>
      </w:pPr>
      <w:r w:rsidRPr="009A053D">
        <w:t xml:space="preserve">Review WECC </w:t>
      </w:r>
      <w:r w:rsidR="000F6CFC" w:rsidRPr="009A053D">
        <w:t>Antitrust Policy</w:t>
      </w:r>
    </w:p>
    <w:p w14:paraId="1CDC8C85" w14:textId="4E6E737C" w:rsidR="000F6CFC" w:rsidRPr="009A053D" w:rsidRDefault="004639CB" w:rsidP="006E6868">
      <w:pPr>
        <w:pStyle w:val="Normal2"/>
      </w:pPr>
      <w:r>
        <w:t>Curtis Holland</w:t>
      </w:r>
      <w:r w:rsidR="000F6CFC" w:rsidRPr="009A053D">
        <w:t xml:space="preserve"> read aloud the WECC Antitrust Policy statement. </w:t>
      </w:r>
      <w:r w:rsidR="000415FC">
        <w:t>The meeting agenda included a link to the posted policy</w:t>
      </w:r>
      <w:r w:rsidR="000F6CFC" w:rsidRPr="009A053D">
        <w:t>.</w:t>
      </w:r>
    </w:p>
    <w:p w14:paraId="54079C10" w14:textId="77777777" w:rsidR="009D1A67" w:rsidRPr="009A053D" w:rsidRDefault="009D1A67" w:rsidP="007864D4">
      <w:pPr>
        <w:pStyle w:val="Heading2"/>
      </w:pPr>
      <w:r w:rsidRPr="009A053D">
        <w:t>Approve Agenda</w:t>
      </w:r>
    </w:p>
    <w:p w14:paraId="42FAF22C" w14:textId="76C109AE" w:rsidR="009D1A67" w:rsidRPr="009A053D" w:rsidRDefault="00B34036" w:rsidP="006E6868">
      <w:pPr>
        <w:pStyle w:val="Normal2"/>
        <w:rPr>
          <w:b/>
        </w:rPr>
      </w:pPr>
      <w:r>
        <w:t>Mr. Farmer</w:t>
      </w:r>
      <w:r w:rsidR="000A3E72" w:rsidRPr="009A053D">
        <w:t xml:space="preserve"> </w:t>
      </w:r>
      <w:r w:rsidR="009D1A67" w:rsidRPr="009A053D">
        <w:t>introduced the proposed meeting agenda.</w:t>
      </w:r>
    </w:p>
    <w:p w14:paraId="3B58DA7C" w14:textId="27E7361B" w:rsidR="009D1A67" w:rsidRPr="0054204F" w:rsidRDefault="009D1A67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 w:rsidR="00FD43FE">
        <w:rPr>
          <w:rStyle w:val="Strong"/>
          <w:bCs w:val="0"/>
        </w:rPr>
        <w:t>Curtis Holland</w:t>
      </w:r>
      <w:r w:rsidRPr="0054204F">
        <w:rPr>
          <w:rStyle w:val="Strong"/>
          <w:bCs w:val="0"/>
        </w:rPr>
        <w:t xml:space="preserve">, the </w:t>
      </w:r>
      <w:r w:rsidR="00B34036">
        <w:rPr>
          <w:rStyle w:val="Strong"/>
          <w:bCs w:val="0"/>
        </w:rPr>
        <w:t>GOWG</w:t>
      </w:r>
      <w:r w:rsidRPr="0054204F">
        <w:rPr>
          <w:rStyle w:val="Strong"/>
          <w:bCs w:val="0"/>
        </w:rPr>
        <w:t xml:space="preserve"> approved the agenda.</w:t>
      </w:r>
    </w:p>
    <w:p w14:paraId="5AC28F80" w14:textId="77777777" w:rsidR="009D1A67" w:rsidRPr="009A053D" w:rsidRDefault="009D1A67" w:rsidP="007864D4">
      <w:pPr>
        <w:pStyle w:val="Heading2"/>
      </w:pPr>
      <w:r w:rsidRPr="009A053D">
        <w:t xml:space="preserve">Review </w:t>
      </w:r>
      <w:r w:rsidR="001F1DB9" w:rsidRPr="009A053D">
        <w:t xml:space="preserve">and Approve </w:t>
      </w:r>
      <w:r w:rsidR="00F83AC5" w:rsidRPr="009A053D">
        <w:t>Previous Meeting</w:t>
      </w:r>
      <w:r w:rsidRPr="009A053D">
        <w:t xml:space="preserve"> Minutes</w:t>
      </w:r>
    </w:p>
    <w:p w14:paraId="75081423" w14:textId="47FC6064" w:rsidR="000A3E72" w:rsidRPr="009A053D" w:rsidRDefault="00FD43FE" w:rsidP="006E6868">
      <w:pPr>
        <w:pStyle w:val="Normal2"/>
        <w:rPr>
          <w:b/>
        </w:rPr>
      </w:pPr>
      <w:r>
        <w:t>Mr. Farmer</w:t>
      </w:r>
      <w:r w:rsidR="009D1A67" w:rsidRPr="009A053D">
        <w:t xml:space="preserve"> introduced the minutes from the </w:t>
      </w:r>
      <w:r w:rsidR="00E4626C">
        <w:t xml:space="preserve">meeting on </w:t>
      </w:r>
      <w:r>
        <w:t>February 9, 2022</w:t>
      </w:r>
      <w:r w:rsidR="009D1A67" w:rsidRPr="009A053D">
        <w:t>.</w:t>
      </w:r>
    </w:p>
    <w:p w14:paraId="6B9C0911" w14:textId="1EC750C1" w:rsidR="009D1A67" w:rsidRPr="0054204F" w:rsidRDefault="009D1A67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 w:rsidR="00FD43FE">
        <w:rPr>
          <w:rStyle w:val="Strong"/>
          <w:bCs w:val="0"/>
        </w:rPr>
        <w:t>Curtis Holland</w:t>
      </w:r>
      <w:r w:rsidRPr="0054204F">
        <w:rPr>
          <w:rStyle w:val="Strong"/>
          <w:bCs w:val="0"/>
        </w:rPr>
        <w:t xml:space="preserve">, the </w:t>
      </w:r>
      <w:r w:rsidR="00FD43FE">
        <w:rPr>
          <w:rStyle w:val="Strong"/>
          <w:bCs w:val="0"/>
        </w:rPr>
        <w:t>GOWG</w:t>
      </w:r>
      <w:r w:rsidRPr="0054204F">
        <w:rPr>
          <w:rStyle w:val="Strong"/>
          <w:bCs w:val="0"/>
        </w:rPr>
        <w:t xml:space="preserve"> approved the </w:t>
      </w:r>
      <w:r w:rsidR="00E4626C">
        <w:rPr>
          <w:rStyle w:val="Strong"/>
          <w:bCs w:val="0"/>
        </w:rPr>
        <w:t xml:space="preserve">minutes from </w:t>
      </w:r>
      <w:r w:rsidR="00FD43FE">
        <w:rPr>
          <w:rStyle w:val="Strong"/>
          <w:bCs w:val="0"/>
        </w:rPr>
        <w:t>February 9, 2022.</w:t>
      </w:r>
      <w:r w:rsidRPr="0054204F">
        <w:rPr>
          <w:rStyle w:val="Strong"/>
          <w:bCs w:val="0"/>
        </w:rPr>
        <w:t xml:space="preserve"> </w:t>
      </w:r>
    </w:p>
    <w:p w14:paraId="3DB88DCA" w14:textId="70414FD8" w:rsidR="00B83322" w:rsidRPr="008F07BE" w:rsidRDefault="00B83322" w:rsidP="00B83322">
      <w:pPr>
        <w:pStyle w:val="Heading2"/>
      </w:pPr>
      <w:r>
        <w:t xml:space="preserve">Welcome to </w:t>
      </w:r>
      <w:r w:rsidR="00863509">
        <w:t>N</w:t>
      </w:r>
      <w:r>
        <w:t xml:space="preserve">ew </w:t>
      </w:r>
      <w:r w:rsidR="00863509">
        <w:t>M</w:t>
      </w:r>
      <w:r>
        <w:t>embers—Glen Farmer</w:t>
      </w:r>
    </w:p>
    <w:p w14:paraId="28798E3D" w14:textId="3EC25EF0" w:rsidR="009D1A67" w:rsidRPr="009A053D" w:rsidRDefault="00D207AC" w:rsidP="006E6868">
      <w:pPr>
        <w:pStyle w:val="Normal2"/>
        <w:rPr>
          <w:b/>
        </w:rPr>
      </w:pPr>
      <w:r>
        <w:t xml:space="preserve">There have been </w:t>
      </w:r>
      <w:r w:rsidR="00863509">
        <w:t>nine</w:t>
      </w:r>
      <w:r>
        <w:t xml:space="preserve"> new members </w:t>
      </w:r>
      <w:r w:rsidR="00863509">
        <w:t xml:space="preserve">added </w:t>
      </w:r>
      <w:r>
        <w:t>to the GOWG</w:t>
      </w:r>
      <w:r w:rsidR="00863509">
        <w:t>.</w:t>
      </w:r>
      <w:r>
        <w:t xml:space="preserve"> </w:t>
      </w:r>
      <w:r w:rsidR="00863509">
        <w:t xml:space="preserve">This </w:t>
      </w:r>
      <w:r>
        <w:t xml:space="preserve">will be updated </w:t>
      </w:r>
      <w:r w:rsidR="00863509">
        <w:t xml:space="preserve">on </w:t>
      </w:r>
      <w:r>
        <w:t>the WECC website.</w:t>
      </w:r>
    </w:p>
    <w:p w14:paraId="08B69AD3" w14:textId="308CE85F" w:rsidR="00B83322" w:rsidRDefault="00B83322" w:rsidP="00B83322">
      <w:pPr>
        <w:pStyle w:val="Heading2"/>
      </w:pPr>
      <w:r>
        <w:t xml:space="preserve">FERC Cold Weather Presentation </w:t>
      </w:r>
      <w:r w:rsidR="00863509">
        <w:t>M</w:t>
      </w:r>
      <w:r>
        <w:t>aterials</w:t>
      </w:r>
      <w:r w:rsidR="00863509">
        <w:t xml:space="preserve"> </w:t>
      </w:r>
      <w:r>
        <w:t>Update</w:t>
      </w:r>
      <w:r w:rsidR="00C37E4C" w:rsidRPr="00630D70">
        <w:t>—</w:t>
      </w:r>
      <w:r w:rsidR="00C37E4C">
        <w:t>Curtis Holland</w:t>
      </w:r>
    </w:p>
    <w:p w14:paraId="41A26750" w14:textId="3AE76053" w:rsidR="00B83322" w:rsidRDefault="00C37E4C" w:rsidP="00B83322">
      <w:pPr>
        <w:pStyle w:val="Normal2"/>
      </w:pPr>
      <w:r>
        <w:t>Mr. Holland led a discussion on</w:t>
      </w:r>
      <w:r w:rsidR="00585EAB">
        <w:t xml:space="preserve"> the Cold Weather presentations</w:t>
      </w:r>
      <w:r w:rsidR="00994D40">
        <w:t xml:space="preserve"> that</w:t>
      </w:r>
      <w:r>
        <w:t xml:space="preserve"> FERC gave </w:t>
      </w:r>
      <w:r w:rsidR="00994D40">
        <w:t>in April</w:t>
      </w:r>
      <w:r>
        <w:t xml:space="preserve"> on the</w:t>
      </w:r>
      <w:r w:rsidR="00585EAB">
        <w:t xml:space="preserve"> events</w:t>
      </w:r>
      <w:r>
        <w:t xml:space="preserve"> that happened in Texas and the Midwest</w:t>
      </w:r>
      <w:r w:rsidR="00863509">
        <w:t xml:space="preserve"> in 2021</w:t>
      </w:r>
      <w:r w:rsidR="00585EAB">
        <w:t>. These presentations and videos will be available on the WECC website under the GOWG Winter Readiness Background Materials</w:t>
      </w:r>
      <w:r w:rsidR="00994D40">
        <w:t xml:space="preserve"> accordion</w:t>
      </w:r>
      <w:r w:rsidR="00863509">
        <w:t>,</w:t>
      </w:r>
      <w:r w:rsidR="00585EAB">
        <w:t xml:space="preserve"> </w:t>
      </w:r>
      <w:r w:rsidR="00863509">
        <w:t xml:space="preserve">which </w:t>
      </w:r>
      <w:r w:rsidR="00585EAB">
        <w:t xml:space="preserve">can be found </w:t>
      </w:r>
      <w:hyperlink r:id="rId8" w:history="1">
        <w:r w:rsidR="00585EAB" w:rsidRPr="00585EAB">
          <w:rPr>
            <w:rStyle w:val="Hyperlink"/>
          </w:rPr>
          <w:t>here</w:t>
        </w:r>
      </w:hyperlink>
      <w:r w:rsidR="00585EAB">
        <w:t>.</w:t>
      </w:r>
    </w:p>
    <w:p w14:paraId="01A06E0A" w14:textId="6B91250E" w:rsidR="00994D40" w:rsidRDefault="00994D40" w:rsidP="00B83322">
      <w:pPr>
        <w:pStyle w:val="Normal2"/>
      </w:pPr>
      <w:r>
        <w:t xml:space="preserve">It was asked </w:t>
      </w:r>
      <w:r w:rsidR="00863509">
        <w:t>whether</w:t>
      </w:r>
      <w:r>
        <w:t xml:space="preserve"> anyone from the GOWG attended the presentation and </w:t>
      </w:r>
      <w:r w:rsidR="00863509">
        <w:t>whether</w:t>
      </w:r>
      <w:r>
        <w:t xml:space="preserve"> they had any takeaways or feedback.</w:t>
      </w:r>
    </w:p>
    <w:p w14:paraId="529C4401" w14:textId="77777777" w:rsidR="00994D40" w:rsidRPr="009A053D" w:rsidRDefault="00994D40" w:rsidP="00B83322">
      <w:pPr>
        <w:pStyle w:val="Normal2"/>
        <w:rPr>
          <w:b/>
        </w:rPr>
      </w:pPr>
    </w:p>
    <w:p w14:paraId="77FE2A02" w14:textId="77777777" w:rsidR="00B83322" w:rsidRPr="00E41829" w:rsidRDefault="00B83322" w:rsidP="00B83322">
      <w:pPr>
        <w:pStyle w:val="Heading2"/>
        <w:rPr>
          <w:rFonts w:ascii="Palatino Linotype" w:hAnsi="Palatino Linotype"/>
        </w:rPr>
      </w:pPr>
      <w:r w:rsidRPr="008C17B8">
        <w:lastRenderedPageBreak/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>
        <w:t>Curtis Holland</w:t>
      </w:r>
      <w:r w:rsidRPr="00630D70">
        <w:t xml:space="preserve"> </w:t>
      </w:r>
    </w:p>
    <w:p w14:paraId="297D8331" w14:textId="16F346DC" w:rsidR="00B83322" w:rsidRDefault="007653FF" w:rsidP="00B83322">
      <w:pPr>
        <w:pStyle w:val="Normal2"/>
      </w:pPr>
      <w:r>
        <w:t xml:space="preserve">Mr. Holland led a discussion on the previous action items. </w:t>
      </w:r>
    </w:p>
    <w:p w14:paraId="0DF213B5" w14:textId="6BFC4185" w:rsidR="007653FF" w:rsidRPr="009A053D" w:rsidRDefault="00863509" w:rsidP="00B83322">
      <w:pPr>
        <w:pStyle w:val="Normal2"/>
        <w:rPr>
          <w:b/>
        </w:rPr>
      </w:pPr>
      <w:r>
        <w:t xml:space="preserve">Mr. </w:t>
      </w:r>
      <w:r w:rsidR="007653FF">
        <w:t>Farmer is working on getting in contact with the members who did</w:t>
      </w:r>
      <w:r>
        <w:t xml:space="preserve"> no</w:t>
      </w:r>
      <w:r w:rsidR="007653FF">
        <w:t>t respond to membership. He hopes to have this done by August 24, 2022.</w:t>
      </w:r>
    </w:p>
    <w:p w14:paraId="7F4D7DEE" w14:textId="77777777" w:rsidR="00B83322" w:rsidRDefault="00B83322" w:rsidP="00B83322">
      <w:pPr>
        <w:pStyle w:val="Heading2"/>
      </w:pPr>
      <w:r>
        <w:t>Generation Fundamentals—Curtis Holland</w:t>
      </w:r>
    </w:p>
    <w:p w14:paraId="7A237226" w14:textId="03974564" w:rsidR="00B83322" w:rsidRPr="009A053D" w:rsidRDefault="005565FA" w:rsidP="00B83322">
      <w:pPr>
        <w:pStyle w:val="Normal2"/>
        <w:rPr>
          <w:b/>
        </w:rPr>
      </w:pPr>
      <w:r>
        <w:t xml:space="preserve">Mr. Holland gave a presentation on </w:t>
      </w:r>
      <w:r w:rsidR="00863509">
        <w:t>g</w:t>
      </w:r>
      <w:r>
        <w:t xml:space="preserve">eneration </w:t>
      </w:r>
      <w:r w:rsidR="00863509">
        <w:t>f</w:t>
      </w:r>
      <w:r>
        <w:t>undamentals.</w:t>
      </w:r>
    </w:p>
    <w:p w14:paraId="7DD0AD1F" w14:textId="47AA2C4D" w:rsidR="00B83322" w:rsidRDefault="00B83322" w:rsidP="00B83322">
      <w:pPr>
        <w:pStyle w:val="Normal2"/>
      </w:pPr>
      <w:r w:rsidRPr="009A053D">
        <w:t xml:space="preserve">The presentation is posted </w:t>
      </w:r>
      <w:r w:rsidR="00863509">
        <w:t>on</w:t>
      </w:r>
      <w:r w:rsidRPr="009A053D">
        <w:t xml:space="preserve"> the </w:t>
      </w:r>
      <w:hyperlink r:id="rId9" w:history="1">
        <w:r w:rsidRPr="005565FA">
          <w:rPr>
            <w:rStyle w:val="Hyperlink"/>
          </w:rPr>
          <w:t>WECC website</w:t>
        </w:r>
      </w:hyperlink>
      <w:r w:rsidRPr="009A053D">
        <w:t xml:space="preserve">. </w:t>
      </w:r>
    </w:p>
    <w:p w14:paraId="1A227B25" w14:textId="7F243890" w:rsidR="00637F63" w:rsidRDefault="00637F63" w:rsidP="00B83322">
      <w:pPr>
        <w:pStyle w:val="Normal2"/>
      </w:pPr>
      <w:r>
        <w:t xml:space="preserve">You can find information about the Grid Fundamentals course that WECC provides </w:t>
      </w:r>
      <w:hyperlink r:id="rId10" w:history="1">
        <w:r w:rsidRPr="00637F63">
          <w:rPr>
            <w:rStyle w:val="Hyperlink"/>
          </w:rPr>
          <w:t>here</w:t>
        </w:r>
      </w:hyperlink>
      <w:r>
        <w:t>.</w:t>
      </w:r>
    </w:p>
    <w:p w14:paraId="0E18C351" w14:textId="1C200397" w:rsidR="00B83322" w:rsidRPr="000C6AAB" w:rsidRDefault="00B83322" w:rsidP="00B83322">
      <w:pPr>
        <w:pStyle w:val="Heading2"/>
      </w:pPr>
      <w:r>
        <w:t>Modeling discussion—Tom Fishback</w:t>
      </w:r>
      <w:r w:rsidR="00863509">
        <w:t xml:space="preserve">, </w:t>
      </w:r>
      <w:r>
        <w:t>PGE</w:t>
      </w:r>
    </w:p>
    <w:p w14:paraId="306806C3" w14:textId="25FBA188" w:rsidR="001769F8" w:rsidRDefault="005F1665" w:rsidP="00B83322">
      <w:pPr>
        <w:pStyle w:val="Normal2"/>
      </w:pPr>
      <w:r>
        <w:t xml:space="preserve">Tom Fishback led a discussion on </w:t>
      </w:r>
      <w:r w:rsidR="00863509">
        <w:t>m</w:t>
      </w:r>
      <w:r>
        <w:t xml:space="preserve">odeling. He walked through where to find information on the WECC homepage. </w:t>
      </w:r>
    </w:p>
    <w:p w14:paraId="3D11EF00" w14:textId="36748D93" w:rsidR="00B83322" w:rsidRDefault="000A62AD" w:rsidP="00B83322">
      <w:pPr>
        <w:pStyle w:val="Normal2"/>
      </w:pPr>
      <w:r>
        <w:t xml:space="preserve">You can find the information on the Modeling and Validation Subcommittee </w:t>
      </w:r>
      <w:hyperlink r:id="rId11" w:history="1">
        <w:r w:rsidRPr="000A62AD">
          <w:rPr>
            <w:rStyle w:val="Hyperlink"/>
          </w:rPr>
          <w:t>here</w:t>
        </w:r>
      </w:hyperlink>
      <w:r>
        <w:t>.</w:t>
      </w:r>
    </w:p>
    <w:p w14:paraId="7D2F9205" w14:textId="7A1C2F87" w:rsidR="000A62AD" w:rsidRDefault="000A62AD" w:rsidP="00B83322">
      <w:pPr>
        <w:pStyle w:val="Normal2"/>
      </w:pPr>
      <w:r>
        <w:t xml:space="preserve">The WECC Approved Dynamic Model Library can be found </w:t>
      </w:r>
      <w:hyperlink r:id="rId12" w:history="1">
        <w:r w:rsidRPr="001769F8">
          <w:rPr>
            <w:rStyle w:val="Hyperlink"/>
          </w:rPr>
          <w:t>here</w:t>
        </w:r>
      </w:hyperlink>
      <w:r>
        <w:t>.</w:t>
      </w:r>
    </w:p>
    <w:p w14:paraId="2658422F" w14:textId="3DE94270" w:rsidR="003445B2" w:rsidRPr="009A053D" w:rsidRDefault="00EA4D01" w:rsidP="00B83322">
      <w:pPr>
        <w:pStyle w:val="Normal2"/>
        <w:rPr>
          <w:b/>
        </w:rPr>
      </w:pPr>
      <w:r>
        <w:t xml:space="preserve">Francis Esselman suggested to view </w:t>
      </w:r>
      <w:r w:rsidR="007E46A0">
        <w:t>t</w:t>
      </w:r>
      <w:r w:rsidR="003445B2">
        <w:t xml:space="preserve">he NERC Project 2020-06 Verification of Models and Data for Generators </w:t>
      </w:r>
      <w:r>
        <w:t xml:space="preserve">that </w:t>
      </w:r>
      <w:r w:rsidR="003445B2">
        <w:t xml:space="preserve">can be found </w:t>
      </w:r>
      <w:hyperlink r:id="rId13" w:history="1">
        <w:r w:rsidR="003445B2" w:rsidRPr="003445B2">
          <w:rPr>
            <w:rStyle w:val="Hyperlink"/>
          </w:rPr>
          <w:t>here</w:t>
        </w:r>
      </w:hyperlink>
      <w:r w:rsidR="003445B2">
        <w:t>.</w:t>
      </w:r>
    </w:p>
    <w:p w14:paraId="5EB8B7B1" w14:textId="41709E18" w:rsidR="00B83322" w:rsidRDefault="00B83322" w:rsidP="00B83322">
      <w:pPr>
        <w:pStyle w:val="Heading2"/>
      </w:pPr>
      <w:r>
        <w:t>Future meeting subjects</w:t>
      </w:r>
    </w:p>
    <w:p w14:paraId="5727C364" w14:textId="57A1B8B4" w:rsidR="00B83322" w:rsidRDefault="001769F8" w:rsidP="00B83322">
      <w:pPr>
        <w:pStyle w:val="Normal2"/>
      </w:pPr>
      <w:r>
        <w:t>Mr. Fishback led a discussion on possible future meeting subjects.</w:t>
      </w:r>
      <w:r w:rsidR="004F2B5E">
        <w:t xml:space="preserve"> </w:t>
      </w:r>
    </w:p>
    <w:p w14:paraId="7237BF02" w14:textId="10A9C0A3" w:rsidR="004F2B5E" w:rsidRPr="009A053D" w:rsidRDefault="004F2B5E" w:rsidP="00B83322">
      <w:pPr>
        <w:pStyle w:val="Normal2"/>
        <w:rPr>
          <w:b/>
        </w:rPr>
      </w:pPr>
      <w:r>
        <w:t xml:space="preserve">Please email Tom with subjects at </w:t>
      </w:r>
      <w:hyperlink r:id="rId14" w:history="1">
        <w:r w:rsidRPr="00BD4B77">
          <w:rPr>
            <w:rStyle w:val="Hyperlink"/>
          </w:rPr>
          <w:t>Tom.Fishback@pgn.com</w:t>
        </w:r>
      </w:hyperlink>
      <w:r>
        <w:t xml:space="preserve"> that you would like to cover. Any suggestions are appreciated.</w:t>
      </w:r>
    </w:p>
    <w:p w14:paraId="29921D60" w14:textId="77777777" w:rsidR="009D1A67" w:rsidRPr="009A053D" w:rsidRDefault="004D1AA4" w:rsidP="007864D4">
      <w:pPr>
        <w:pStyle w:val="Heading2"/>
      </w:pPr>
      <w:r w:rsidRPr="009A053D">
        <w:t>Public Comment</w:t>
      </w:r>
    </w:p>
    <w:p w14:paraId="657DC470" w14:textId="79289185" w:rsidR="00F83AC5" w:rsidRPr="009A053D" w:rsidRDefault="00B12EC4" w:rsidP="006E6868">
      <w:pPr>
        <w:pStyle w:val="Normal2"/>
      </w:pPr>
      <w:r w:rsidRPr="009A053D">
        <w:t>N</w:t>
      </w:r>
      <w:r w:rsidR="00F83AC5" w:rsidRPr="009A053D">
        <w:t xml:space="preserve">o comments were </w:t>
      </w:r>
      <w:r w:rsidR="00382837">
        <w:t>offered</w:t>
      </w:r>
      <w:r w:rsidR="007E46A0">
        <w:t>.</w:t>
      </w:r>
    </w:p>
    <w:p w14:paraId="2572447E" w14:textId="77777777" w:rsidR="009D1A67" w:rsidRPr="009A053D" w:rsidRDefault="00BB045C" w:rsidP="007864D4">
      <w:pPr>
        <w:pStyle w:val="Heading2"/>
      </w:pPr>
      <w:r w:rsidRPr="009A053D">
        <w:t>Upcoming</w:t>
      </w:r>
      <w:r w:rsidR="009D1A67" w:rsidRPr="009A053D">
        <w:t xml:space="preserve"> Meetings</w:t>
      </w:r>
    </w:p>
    <w:p w14:paraId="2BBA62BA" w14:textId="4F717186" w:rsidR="009D1A67" w:rsidRPr="009A053D" w:rsidRDefault="001D0740" w:rsidP="00141FB5">
      <w:pPr>
        <w:pStyle w:val="MeetingsLeader"/>
      </w:pPr>
      <w:r>
        <w:t>August 24,</w:t>
      </w:r>
      <w:r w:rsidR="00706546">
        <w:t xml:space="preserve"> </w:t>
      </w:r>
      <w:r>
        <w:t>2022</w:t>
      </w:r>
      <w:r w:rsidR="009D1A67" w:rsidRPr="009A053D">
        <w:tab/>
      </w:r>
      <w:r w:rsidR="004F7EDF">
        <w:t>Virtual</w:t>
      </w:r>
    </w:p>
    <w:p w14:paraId="286A41F4" w14:textId="4E1CFC58" w:rsidR="009D1A67" w:rsidRPr="009A053D" w:rsidRDefault="001D0740" w:rsidP="00141FB5">
      <w:pPr>
        <w:pStyle w:val="MeetingsLeader"/>
      </w:pPr>
      <w:r>
        <w:t>November 9,</w:t>
      </w:r>
      <w:r w:rsidR="00706546">
        <w:t xml:space="preserve"> </w:t>
      </w:r>
      <w:r>
        <w:t>2022</w:t>
      </w:r>
      <w:r w:rsidR="009D1A67" w:rsidRPr="009A053D">
        <w:tab/>
      </w:r>
      <w:r w:rsidR="00141FB5">
        <w:t>Virtual</w:t>
      </w:r>
    </w:p>
    <w:p w14:paraId="0F70F2F4" w14:textId="49098D91" w:rsidR="009D1A67" w:rsidRDefault="001D0740" w:rsidP="00141FB5">
      <w:pPr>
        <w:pStyle w:val="MeetingsLeader"/>
      </w:pPr>
      <w:r>
        <w:t>February 8,</w:t>
      </w:r>
      <w:r w:rsidR="00706546">
        <w:t xml:space="preserve"> </w:t>
      </w:r>
      <w:r>
        <w:t>2023</w:t>
      </w:r>
      <w:r w:rsidR="009D1A67" w:rsidRPr="009A053D">
        <w:tab/>
      </w:r>
      <w:r w:rsidR="00141FB5">
        <w:t>Virtual</w:t>
      </w:r>
    </w:p>
    <w:p w14:paraId="5C80E568" w14:textId="77777777" w:rsidR="000114C1" w:rsidRPr="000114C1" w:rsidRDefault="000114C1" w:rsidP="006E6868">
      <w:pPr>
        <w:pStyle w:val="MeetingsLeader"/>
        <w:rPr>
          <w:i/>
          <w:iCs/>
        </w:rPr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57EDA185" w14:textId="77777777" w:rsidR="009D1A67" w:rsidRPr="009A053D" w:rsidRDefault="009D1A67" w:rsidP="007864D4">
      <w:pPr>
        <w:pStyle w:val="Heading2"/>
      </w:pPr>
      <w:r w:rsidRPr="009A053D">
        <w:lastRenderedPageBreak/>
        <w:t>Adjourn</w:t>
      </w:r>
    </w:p>
    <w:p w14:paraId="525A43E1" w14:textId="0251EF49" w:rsidR="006E6868" w:rsidRDefault="001D0740" w:rsidP="006E6868">
      <w:pPr>
        <w:pStyle w:val="Normal2"/>
      </w:pPr>
      <w:r>
        <w:t>Mr. Farmer</w:t>
      </w:r>
      <w:r w:rsidR="004D66CD" w:rsidRPr="009A053D">
        <w:t xml:space="preserve"> adjourned the meeting</w:t>
      </w:r>
      <w:r w:rsidR="009D1A67" w:rsidRPr="009A053D">
        <w:t xml:space="preserve"> without objection</w:t>
      </w:r>
      <w:r w:rsidR="00F83AC5" w:rsidRPr="009A053D">
        <w:t xml:space="preserve"> at </w:t>
      </w:r>
      <w:r>
        <w:t>10:36</w:t>
      </w:r>
      <w:r w:rsidR="00F83AC5" w:rsidRPr="009A053D">
        <w:t xml:space="preserve"> </w:t>
      </w:r>
      <w:r>
        <w:t>a</w:t>
      </w:r>
      <w:r w:rsidR="00F83AC5" w:rsidRPr="009A053D">
        <w:t>.m.</w:t>
      </w:r>
    </w:p>
    <w:p w14:paraId="6BEB0366" w14:textId="77777777" w:rsidR="00F03DC7" w:rsidRDefault="00F03DC7">
      <w:pPr>
        <w:rPr>
          <w:rFonts w:ascii="Palatino Linotype" w:hAnsi="Palatino Linotype"/>
        </w:rPr>
      </w:pPr>
      <w:r>
        <w:br w:type="page"/>
      </w:r>
    </w:p>
    <w:p w14:paraId="31EE5924" w14:textId="77777777" w:rsidR="00F03DC7" w:rsidRDefault="00F03DC7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1FDE81F0" w14:textId="77777777" w:rsidR="00F03DC7" w:rsidRDefault="00F03DC7" w:rsidP="00F03DC7">
      <w:pPr>
        <w:pStyle w:val="Heading3"/>
      </w:pPr>
      <w:r>
        <w:t>Members in Attendance</w:t>
      </w:r>
    </w:p>
    <w:p w14:paraId="362B8F15" w14:textId="576F25D9" w:rsidR="00FB0959" w:rsidRDefault="00A036D7" w:rsidP="00FB0959">
      <w:pPr>
        <w:pStyle w:val="AttendanceLeader"/>
      </w:pPr>
      <w:r>
        <w:t>Emilee Plouff</w:t>
      </w:r>
      <w:r w:rsidR="00FB0959">
        <w:tab/>
      </w:r>
      <w:r>
        <w:t>Leeward Renewable Energy, LLC</w:t>
      </w:r>
    </w:p>
    <w:p w14:paraId="403018E8" w14:textId="54A27BF5" w:rsidR="00A036D7" w:rsidRDefault="00A036D7" w:rsidP="00A036D7">
      <w:pPr>
        <w:pStyle w:val="AttendanceLeader"/>
      </w:pPr>
      <w:r>
        <w:t>Francis Esselman</w:t>
      </w:r>
      <w:r>
        <w:tab/>
        <w:t>Proven Compliance Solutions, Inc.</w:t>
      </w:r>
    </w:p>
    <w:p w14:paraId="10386449" w14:textId="5546E23A" w:rsidR="00A036D7" w:rsidRDefault="00A036D7" w:rsidP="00A036D7">
      <w:pPr>
        <w:pStyle w:val="AttendanceLeader"/>
      </w:pPr>
      <w:r>
        <w:t>Glen Farmer</w:t>
      </w:r>
      <w:r>
        <w:tab/>
        <w:t>Avista Corporation</w:t>
      </w:r>
    </w:p>
    <w:p w14:paraId="5E6BFC7D" w14:textId="7BB867A9" w:rsidR="00A036D7" w:rsidRDefault="00A036D7" w:rsidP="00A036D7">
      <w:pPr>
        <w:pStyle w:val="AttendanceLeader"/>
      </w:pPr>
      <w:r>
        <w:t>Jose Gutierrez</w:t>
      </w:r>
      <w:r>
        <w:tab/>
        <w:t>Los Angeles Department of Water and Power</w:t>
      </w:r>
    </w:p>
    <w:p w14:paraId="6FC23B8C" w14:textId="2A47B9B8" w:rsidR="00A036D7" w:rsidRDefault="00A036D7" w:rsidP="00A036D7">
      <w:pPr>
        <w:pStyle w:val="AttendanceLeader"/>
      </w:pPr>
      <w:r>
        <w:t>Richard Jackson</w:t>
      </w:r>
      <w:r>
        <w:tab/>
        <w:t>U.S. Bureau of Reclamation</w:t>
      </w:r>
    </w:p>
    <w:p w14:paraId="09735888" w14:textId="5978F603" w:rsidR="00A036D7" w:rsidRDefault="00A036D7" w:rsidP="00A036D7">
      <w:pPr>
        <w:pStyle w:val="AttendanceLeader"/>
      </w:pPr>
      <w:r>
        <w:t>Rob Robertson</w:t>
      </w:r>
      <w:r>
        <w:tab/>
        <w:t>Leeward Renewable Energy, LLC</w:t>
      </w:r>
    </w:p>
    <w:p w14:paraId="291817D3" w14:textId="321A8B1C" w:rsidR="00A036D7" w:rsidRDefault="0013543D" w:rsidP="00A036D7">
      <w:pPr>
        <w:pStyle w:val="AttendanceLeader"/>
      </w:pPr>
      <w:r>
        <w:t>Robert Edwards</w:t>
      </w:r>
      <w:r w:rsidR="00A036D7">
        <w:tab/>
      </w:r>
      <w:r>
        <w:t>Hetch Hetchy Water and Power</w:t>
      </w:r>
    </w:p>
    <w:p w14:paraId="1C56B8E5" w14:textId="620FE82F" w:rsidR="00A036D7" w:rsidRDefault="0013543D" w:rsidP="00A036D7">
      <w:pPr>
        <w:pStyle w:val="AttendanceLeader"/>
      </w:pPr>
      <w:r>
        <w:t>Terry Toland</w:t>
      </w:r>
      <w:r w:rsidR="00A036D7">
        <w:tab/>
      </w:r>
      <w:r>
        <w:t>Public Utility District No. 1 of Clark County</w:t>
      </w:r>
    </w:p>
    <w:p w14:paraId="45FFE85B" w14:textId="328B4ACD" w:rsidR="00A036D7" w:rsidRDefault="0013543D" w:rsidP="00A036D7">
      <w:pPr>
        <w:pStyle w:val="AttendanceLeader"/>
      </w:pPr>
      <w:r>
        <w:t>Thomas Burns</w:t>
      </w:r>
      <w:r w:rsidR="00A036D7">
        <w:tab/>
      </w:r>
      <w:r>
        <w:t>PacifiCorp Merchant Function</w:t>
      </w:r>
    </w:p>
    <w:p w14:paraId="0581C99F" w14:textId="33E517EC" w:rsidR="00A036D7" w:rsidRDefault="0013543D" w:rsidP="00A036D7">
      <w:pPr>
        <w:pStyle w:val="AttendanceLeader"/>
      </w:pPr>
      <w:r>
        <w:t>Tom Fishback</w:t>
      </w:r>
      <w:r w:rsidR="00A036D7">
        <w:tab/>
      </w:r>
      <w:r>
        <w:t>Portland General Electric Company</w:t>
      </w:r>
    </w:p>
    <w:p w14:paraId="57F07E74" w14:textId="6F7A2591" w:rsidR="00A036D7" w:rsidRDefault="0013543D" w:rsidP="00FB0959">
      <w:pPr>
        <w:pStyle w:val="AttendanceLeader"/>
      </w:pPr>
      <w:r>
        <w:t>Whitney Wallace</w:t>
      </w:r>
      <w:r w:rsidR="00A036D7">
        <w:tab/>
      </w:r>
      <w:r>
        <w:t>Calpine Corporation</w:t>
      </w:r>
    </w:p>
    <w:p w14:paraId="401CE9A0" w14:textId="77777777" w:rsidR="00F03DC7" w:rsidRDefault="00FB0959" w:rsidP="00F03DC7">
      <w:pPr>
        <w:pStyle w:val="Heading3"/>
      </w:pPr>
      <w:r>
        <w:t>Members not</w:t>
      </w:r>
      <w:r w:rsidR="00F03DC7">
        <w:t xml:space="preserve"> in Attendance</w:t>
      </w:r>
    </w:p>
    <w:p w14:paraId="303B8687" w14:textId="6DFC1EE5" w:rsidR="00E97E61" w:rsidRDefault="00E35824" w:rsidP="00F03DC7">
      <w:pPr>
        <w:pStyle w:val="AttendanceLeader"/>
      </w:pPr>
      <w:r>
        <w:t>Caitlin Liotiris</w:t>
      </w:r>
      <w:r w:rsidR="00F03DC7">
        <w:tab/>
      </w:r>
      <w:r>
        <w:t>Energy Strategies</w:t>
      </w:r>
    </w:p>
    <w:p w14:paraId="481C368E" w14:textId="70DA8CF7" w:rsidR="00E35824" w:rsidRDefault="00E35824" w:rsidP="00E35824">
      <w:pPr>
        <w:pStyle w:val="AttendanceLeader"/>
      </w:pPr>
      <w:r>
        <w:t>Craig Bourassa</w:t>
      </w:r>
      <w:r>
        <w:tab/>
        <w:t>Avista Corporation</w:t>
      </w:r>
    </w:p>
    <w:p w14:paraId="09922D5C" w14:textId="1C06355B" w:rsidR="00E35824" w:rsidRDefault="00E35824" w:rsidP="00E35824">
      <w:pPr>
        <w:pStyle w:val="AttendanceLeader"/>
      </w:pPr>
      <w:r>
        <w:t>David Simonson</w:t>
      </w:r>
      <w:r>
        <w:tab/>
        <w:t>NV Energy</w:t>
      </w:r>
    </w:p>
    <w:p w14:paraId="47E2EA34" w14:textId="3F351DCA" w:rsidR="00E35824" w:rsidRDefault="00E35824" w:rsidP="00E35824">
      <w:pPr>
        <w:pStyle w:val="AttendanceLeader"/>
      </w:pPr>
      <w:r>
        <w:t>Dennis Sismaet</w:t>
      </w:r>
      <w:r>
        <w:tab/>
        <w:t>Northern California Power Agency</w:t>
      </w:r>
    </w:p>
    <w:p w14:paraId="673FA72D" w14:textId="4FC1E3CC" w:rsidR="00E35824" w:rsidRDefault="00261A21" w:rsidP="00E35824">
      <w:pPr>
        <w:pStyle w:val="AttendanceLeader"/>
      </w:pPr>
      <w:r>
        <w:t>Don Treinen</w:t>
      </w:r>
      <w:r w:rsidR="00E35824">
        <w:tab/>
      </w:r>
      <w:r>
        <w:t>Los Angeles Department of Water and Power</w:t>
      </w:r>
    </w:p>
    <w:p w14:paraId="0FFD64D5" w14:textId="26362833" w:rsidR="00E35824" w:rsidRDefault="00261A21" w:rsidP="00E35824">
      <w:pPr>
        <w:pStyle w:val="AttendanceLeader"/>
      </w:pPr>
      <w:r>
        <w:t>Erin Kester</w:t>
      </w:r>
      <w:r w:rsidR="00E35824">
        <w:tab/>
      </w:r>
      <w:r>
        <w:t>Avangrid Renewables</w:t>
      </w:r>
    </w:p>
    <w:p w14:paraId="0712000C" w14:textId="7985AE8B" w:rsidR="00E35824" w:rsidRDefault="00261A21" w:rsidP="00E35824">
      <w:pPr>
        <w:pStyle w:val="AttendanceLeader"/>
      </w:pPr>
      <w:r>
        <w:t>George Aung Thin</w:t>
      </w:r>
      <w:r w:rsidR="00E35824">
        <w:tab/>
      </w:r>
      <w:r>
        <w:t>British Columbia Hydro and Power Authority</w:t>
      </w:r>
    </w:p>
    <w:p w14:paraId="58987678" w14:textId="79E332FB" w:rsidR="00E35824" w:rsidRDefault="00261A21" w:rsidP="00E35824">
      <w:pPr>
        <w:pStyle w:val="AttendanceLeader"/>
      </w:pPr>
      <w:r>
        <w:t>Jane Wat</w:t>
      </w:r>
      <w:r w:rsidR="004205C2">
        <w:t>kins</w:t>
      </w:r>
      <w:r w:rsidR="00E35824">
        <w:tab/>
      </w:r>
      <w:r w:rsidR="004205C2">
        <w:t>NRG Energy, Inc.</w:t>
      </w:r>
    </w:p>
    <w:p w14:paraId="6C05B694" w14:textId="4DCEBAA0" w:rsidR="00E35824" w:rsidRDefault="004205C2" w:rsidP="00E35824">
      <w:pPr>
        <w:pStyle w:val="AttendanceLeader"/>
      </w:pPr>
      <w:r>
        <w:t>Jeff Johnson</w:t>
      </w:r>
      <w:r w:rsidR="00E35824">
        <w:tab/>
      </w:r>
      <w:r>
        <w:t>San Diego Gas and Electric</w:t>
      </w:r>
    </w:p>
    <w:p w14:paraId="323A3591" w14:textId="334235D0" w:rsidR="00E35824" w:rsidRDefault="004205C2" w:rsidP="00E35824">
      <w:pPr>
        <w:pStyle w:val="AttendanceLeader"/>
      </w:pPr>
      <w:r>
        <w:t>Jennifer Taylor</w:t>
      </w:r>
      <w:r w:rsidR="00E35824">
        <w:tab/>
      </w:r>
      <w:r>
        <w:t>BP Wind Energy Company</w:t>
      </w:r>
    </w:p>
    <w:p w14:paraId="7E25C16E" w14:textId="35017504" w:rsidR="00E35824" w:rsidRDefault="004205C2" w:rsidP="00E35824">
      <w:pPr>
        <w:pStyle w:val="AttendanceLeader"/>
      </w:pPr>
      <w:r>
        <w:t>Joe Lapeyre</w:t>
      </w:r>
      <w:r w:rsidR="00E35824">
        <w:tab/>
      </w:r>
      <w:r>
        <w:t>USACE – Portland District</w:t>
      </w:r>
    </w:p>
    <w:p w14:paraId="097A9D4A" w14:textId="36AA4335" w:rsidR="00E35824" w:rsidRDefault="004205C2" w:rsidP="00E35824">
      <w:pPr>
        <w:pStyle w:val="AttendanceLeader"/>
      </w:pPr>
      <w:r>
        <w:t>Kara Gunn</w:t>
      </w:r>
      <w:r w:rsidR="00E35824">
        <w:tab/>
      </w:r>
      <w:r>
        <w:t>MIC Global Services</w:t>
      </w:r>
    </w:p>
    <w:p w14:paraId="3FF0CAF8" w14:textId="40E39584" w:rsidR="00E35824" w:rsidRDefault="0090787A" w:rsidP="00E35824">
      <w:pPr>
        <w:pStyle w:val="AttendanceLeader"/>
      </w:pPr>
      <w:r>
        <w:t>Ken Finicle</w:t>
      </w:r>
      <w:r w:rsidR="00E35824">
        <w:tab/>
      </w:r>
      <w:r>
        <w:t>Puget Sound Energy, Inc.</w:t>
      </w:r>
    </w:p>
    <w:p w14:paraId="13A75095" w14:textId="5B342130" w:rsidR="00E35824" w:rsidRDefault="0090787A" w:rsidP="00E35824">
      <w:pPr>
        <w:pStyle w:val="AttendanceLeader"/>
      </w:pPr>
      <w:r>
        <w:t>Mark Robinson</w:t>
      </w:r>
      <w:r w:rsidR="00E35824">
        <w:tab/>
      </w:r>
      <w:r>
        <w:t>AES Corporation</w:t>
      </w:r>
    </w:p>
    <w:p w14:paraId="14CB185B" w14:textId="11CF3116" w:rsidR="00E35824" w:rsidRDefault="0090787A" w:rsidP="00E35824">
      <w:pPr>
        <w:pStyle w:val="AttendanceLeader"/>
      </w:pPr>
      <w:r>
        <w:lastRenderedPageBreak/>
        <w:t>Marty Hostler</w:t>
      </w:r>
      <w:r w:rsidR="00E35824">
        <w:tab/>
      </w:r>
      <w:r>
        <w:t>Northern California Power Agency</w:t>
      </w:r>
    </w:p>
    <w:p w14:paraId="4E7225B0" w14:textId="389CC211" w:rsidR="00E35824" w:rsidRDefault="0090787A" w:rsidP="00E35824">
      <w:pPr>
        <w:pStyle w:val="AttendanceLeader"/>
      </w:pPr>
      <w:r>
        <w:t>Miguel Bojorquez</w:t>
      </w:r>
      <w:r w:rsidR="00E35824">
        <w:tab/>
      </w:r>
      <w:r>
        <w:t>Midway Sunset Cogeneration Company</w:t>
      </w:r>
    </w:p>
    <w:p w14:paraId="0C1CA77C" w14:textId="076AFEF3" w:rsidR="00E35824" w:rsidRDefault="0090787A" w:rsidP="00E35824">
      <w:pPr>
        <w:pStyle w:val="AttendanceLeader"/>
      </w:pPr>
      <w:r>
        <w:t>Ralph Bushman</w:t>
      </w:r>
      <w:r w:rsidR="00E35824">
        <w:tab/>
      </w:r>
      <w:r>
        <w:t>Tucson Electric Power</w:t>
      </w:r>
    </w:p>
    <w:p w14:paraId="4251EBA8" w14:textId="11334F31" w:rsidR="00E35824" w:rsidRDefault="0090787A" w:rsidP="00E35824">
      <w:pPr>
        <w:pStyle w:val="AttendanceLeader"/>
      </w:pPr>
      <w:r>
        <w:t>Ron Yuen</w:t>
      </w:r>
      <w:r w:rsidR="00E35824">
        <w:tab/>
      </w:r>
      <w:r>
        <w:t>Northern California Power Agency</w:t>
      </w:r>
    </w:p>
    <w:p w14:paraId="5BCA5AEE" w14:textId="2EA455A2" w:rsidR="00E35824" w:rsidRDefault="0090787A" w:rsidP="00E35824">
      <w:pPr>
        <w:pStyle w:val="AttendanceLeader"/>
      </w:pPr>
      <w:r>
        <w:t>Savina Blackman</w:t>
      </w:r>
      <w:r w:rsidR="00E35824">
        <w:tab/>
      </w:r>
      <w:r>
        <w:t>Clearway Energy Operating. LLC (NRG)</w:t>
      </w:r>
    </w:p>
    <w:p w14:paraId="7D0F4090" w14:textId="1F8782E0" w:rsidR="00E35824" w:rsidRDefault="00EB5628" w:rsidP="00E35824">
      <w:pPr>
        <w:pStyle w:val="AttendanceLeader"/>
      </w:pPr>
      <w:r>
        <w:t>Scott Winner</w:t>
      </w:r>
      <w:r w:rsidR="00E35824">
        <w:tab/>
      </w:r>
      <w:r>
        <w:t>Bonneville Power Administration</w:t>
      </w:r>
    </w:p>
    <w:p w14:paraId="4D2CC7ED" w14:textId="4CED05C3" w:rsidR="00E35824" w:rsidRDefault="00EB5628" w:rsidP="00E35824">
      <w:pPr>
        <w:pStyle w:val="AttendanceLeader"/>
      </w:pPr>
      <w:r>
        <w:t>Seth Olson</w:t>
      </w:r>
      <w:r w:rsidR="00E35824">
        <w:tab/>
      </w:r>
      <w:r>
        <w:t>Chevron</w:t>
      </w:r>
    </w:p>
    <w:p w14:paraId="49FEB36D" w14:textId="1DBC2666" w:rsidR="00E35824" w:rsidRDefault="00EB5628" w:rsidP="00E35824">
      <w:pPr>
        <w:pStyle w:val="AttendanceLeader"/>
      </w:pPr>
      <w:r>
        <w:t>Taylor Allred</w:t>
      </w:r>
      <w:r w:rsidR="00E35824">
        <w:tab/>
      </w:r>
      <w:r>
        <w:t>sPower Services, LLC</w:t>
      </w:r>
    </w:p>
    <w:p w14:paraId="4B363EC1" w14:textId="6DE1D245" w:rsidR="00E35824" w:rsidRDefault="00EB5628" w:rsidP="00E35824">
      <w:pPr>
        <w:pStyle w:val="AttendanceLeader"/>
      </w:pPr>
      <w:r>
        <w:t>Thomas Bagnell</w:t>
      </w:r>
      <w:r w:rsidR="00E35824">
        <w:tab/>
      </w:r>
      <w:r>
        <w:t>Puget Sound Energy, Inc.</w:t>
      </w:r>
    </w:p>
    <w:p w14:paraId="43F78410" w14:textId="52063A45" w:rsidR="00E35824" w:rsidRDefault="00EB5628" w:rsidP="00F03DC7">
      <w:pPr>
        <w:pStyle w:val="AttendanceLeader"/>
      </w:pPr>
      <w:r>
        <w:t>Timothy Brown</w:t>
      </w:r>
      <w:r w:rsidR="00E35824">
        <w:tab/>
      </w:r>
      <w:r>
        <w:t>Idaho Power Company</w:t>
      </w:r>
    </w:p>
    <w:p w14:paraId="76A4B5FE" w14:textId="1C99D11F" w:rsidR="00FD377B" w:rsidRDefault="00FD377B" w:rsidP="00FD377B">
      <w:pPr>
        <w:pStyle w:val="Heading3"/>
      </w:pPr>
      <w:r>
        <w:t xml:space="preserve">Others in Attendance </w:t>
      </w:r>
    </w:p>
    <w:p w14:paraId="27E6C005" w14:textId="1440F075" w:rsidR="00FD377B" w:rsidRDefault="004C3BF9" w:rsidP="00FD377B">
      <w:pPr>
        <w:pStyle w:val="AttendanceLeader"/>
      </w:pPr>
      <w:r>
        <w:t>Mike Johnson</w:t>
      </w:r>
      <w:r w:rsidR="00FD377B">
        <w:tab/>
      </w:r>
    </w:p>
    <w:p w14:paraId="57EF0029" w14:textId="6DD6E6E5" w:rsidR="004C3BF9" w:rsidRPr="00F03DC7" w:rsidRDefault="004C3BF9" w:rsidP="004C3BF9">
      <w:pPr>
        <w:pStyle w:val="AttendanceLeader"/>
      </w:pPr>
      <w:r>
        <w:t>Rob Carter</w:t>
      </w:r>
      <w:r>
        <w:tab/>
      </w:r>
    </w:p>
    <w:p w14:paraId="06E60C39" w14:textId="4F1578AB" w:rsidR="004C3BF9" w:rsidRPr="00F03DC7" w:rsidRDefault="004C3BF9" w:rsidP="004C3BF9">
      <w:pPr>
        <w:pStyle w:val="AttendanceLeader"/>
      </w:pPr>
      <w:r>
        <w:t>Wendy Kalidass</w:t>
      </w:r>
      <w:r>
        <w:tab/>
        <w:t>U.S. Bureau of Reclamation</w:t>
      </w:r>
    </w:p>
    <w:p w14:paraId="426FACB1" w14:textId="00DF95F4" w:rsidR="004C3BF9" w:rsidRPr="00F03DC7" w:rsidRDefault="004C3BF9" w:rsidP="004C3BF9">
      <w:pPr>
        <w:pStyle w:val="AttendanceLeader"/>
      </w:pPr>
      <w:r>
        <w:t>Toni Orth</w:t>
      </w:r>
      <w:r>
        <w:tab/>
        <w:t>U.S. Bureau of Reclamation</w:t>
      </w:r>
    </w:p>
    <w:p w14:paraId="75EE7442" w14:textId="77777777" w:rsidR="004C3BF9" w:rsidRPr="00F03DC7" w:rsidRDefault="004C3BF9" w:rsidP="00FD377B">
      <w:pPr>
        <w:pStyle w:val="AttendanceLeader"/>
      </w:pPr>
    </w:p>
    <w:p w14:paraId="5A614546" w14:textId="77777777" w:rsidR="00FD377B" w:rsidRPr="00F03DC7" w:rsidRDefault="00FD377B" w:rsidP="00F03DC7">
      <w:pPr>
        <w:pStyle w:val="AttendanceLeader"/>
      </w:pPr>
    </w:p>
    <w:sectPr w:rsidR="00FD377B" w:rsidRPr="00F03DC7" w:rsidSect="009C4589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C3F0F" w14:textId="77777777" w:rsidR="0091566E" w:rsidRDefault="0091566E" w:rsidP="00997CD1">
      <w:pPr>
        <w:spacing w:after="0" w:line="240" w:lineRule="auto"/>
      </w:pPr>
      <w:r>
        <w:separator/>
      </w:r>
    </w:p>
  </w:endnote>
  <w:endnote w:type="continuationSeparator" w:id="0">
    <w:p w14:paraId="38360EFF" w14:textId="77777777" w:rsidR="0091566E" w:rsidRDefault="0091566E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Calibri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41A7D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39A5C4B6" wp14:editId="27783E61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662FC" w14:textId="77777777" w:rsidR="009A053D" w:rsidRPr="00033906" w:rsidRDefault="009C4589" w:rsidP="00033906">
    <w:pPr>
      <w:pStyle w:val="Footer"/>
      <w:pBdr>
        <w:bottom w:val="single" w:sz="4" w:space="1" w:color="00395D" w:themeColor="accent1"/>
      </w:pBdr>
    </w:pP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16330CFE" wp14:editId="3F862272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B76E1" w14:textId="77777777" w:rsidR="0091566E" w:rsidRDefault="0091566E" w:rsidP="00997CD1">
      <w:pPr>
        <w:spacing w:after="0" w:line="240" w:lineRule="auto"/>
      </w:pPr>
      <w:r>
        <w:separator/>
      </w:r>
    </w:p>
  </w:footnote>
  <w:footnote w:type="continuationSeparator" w:id="0">
    <w:p w14:paraId="6C8204BA" w14:textId="77777777" w:rsidR="0091566E" w:rsidRDefault="0091566E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71C5" w14:textId="04AF2D81" w:rsidR="00997CD1" w:rsidRPr="00BE0C4D" w:rsidRDefault="00706546" w:rsidP="009B4695">
    <w:pPr>
      <w:pStyle w:val="Header"/>
      <w:rPr>
        <w:noProof/>
      </w:rPr>
    </w:pPr>
    <w:r>
      <w:t>GOWG</w:t>
    </w:r>
    <w:r w:rsidR="009D1A67" w:rsidRPr="00BE0C4D">
      <w:t xml:space="preserve"> Meeting Minutes</w:t>
    </w:r>
    <w:r w:rsidR="00F60318">
      <w:t>—</w:t>
    </w:r>
    <w:r>
      <w:t>May 1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C12C" w14:textId="77777777" w:rsidR="00975F6B" w:rsidRPr="00BE0C4D" w:rsidRDefault="00B54634" w:rsidP="00B54634">
    <w:pPr>
      <w:pStyle w:val="PG1Header"/>
      <w:jc w:val="left"/>
    </w:pPr>
    <w:r>
      <w:rPr>
        <w:noProof/>
      </w:rPr>
      <w:drawing>
        <wp:anchor distT="0" distB="0" distL="114300" distR="114300" simplePos="0" relativeHeight="251667456" behindDoc="1" locked="0" layoutInCell="1" allowOverlap="1" wp14:anchorId="4AFDD4EC" wp14:editId="06DE38BB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2203"/>
              <wp:lineTo x="0" y="3524"/>
              <wp:lineTo x="422" y="7048"/>
              <wp:lineTo x="168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BFA58D" w14:textId="77777777" w:rsidR="0091566E" w:rsidRPr="0008635F" w:rsidRDefault="0091566E" w:rsidP="0091566E">
    <w:pPr>
      <w:pStyle w:val="PG1Header"/>
    </w:pPr>
    <w:r>
      <w:t>Generator Operator Work Group</w:t>
    </w:r>
  </w:p>
  <w:p w14:paraId="3D3DDB9F" w14:textId="2DB44520" w:rsidR="00E97E61" w:rsidRDefault="009D1A67" w:rsidP="009B4695">
    <w:pPr>
      <w:pStyle w:val="PG1Header"/>
    </w:pPr>
    <w:r w:rsidRPr="00BE0C4D">
      <w:t xml:space="preserve">DRAFT </w:t>
    </w:r>
    <w:r w:rsidR="0091566E">
      <w:t>GOWG</w:t>
    </w:r>
    <w:r w:rsidR="00855458">
      <w:t xml:space="preserve"> </w:t>
    </w:r>
    <w:r w:rsidRPr="00BE0C4D">
      <w:t>Meeting</w:t>
    </w:r>
    <w:r w:rsidR="00FB74FE" w:rsidRPr="00BE0C4D">
      <w:t xml:space="preserve"> </w:t>
    </w:r>
    <w:r w:rsidRPr="00BE0C4D">
      <w:t>Minutes</w:t>
    </w:r>
  </w:p>
  <w:p w14:paraId="091F25A8" w14:textId="0B31C3D2" w:rsidR="00577571" w:rsidRPr="00BE0C4D" w:rsidRDefault="0091566E" w:rsidP="009B4695">
    <w:pPr>
      <w:pStyle w:val="PG1Header"/>
    </w:pPr>
    <w:r>
      <w:t>May 18, 2022</w:t>
    </w:r>
  </w:p>
  <w:p w14:paraId="0AF4613F" w14:textId="27D45C9C" w:rsidR="009D1A67" w:rsidRPr="00BE0C4D" w:rsidRDefault="004F7EDF" w:rsidP="009B4695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4A95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70B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D8A6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6CC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DCCB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D44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ED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08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0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2194568">
    <w:abstractNumId w:val="11"/>
  </w:num>
  <w:num w:numId="2" w16cid:durableId="250505290">
    <w:abstractNumId w:val="10"/>
  </w:num>
  <w:num w:numId="3" w16cid:durableId="2140688594">
    <w:abstractNumId w:val="9"/>
  </w:num>
  <w:num w:numId="4" w16cid:durableId="1666208179">
    <w:abstractNumId w:val="7"/>
  </w:num>
  <w:num w:numId="5" w16cid:durableId="1147667563">
    <w:abstractNumId w:val="6"/>
  </w:num>
  <w:num w:numId="6" w16cid:durableId="177040239">
    <w:abstractNumId w:val="5"/>
  </w:num>
  <w:num w:numId="7" w16cid:durableId="1700814672">
    <w:abstractNumId w:val="4"/>
  </w:num>
  <w:num w:numId="8" w16cid:durableId="651953583">
    <w:abstractNumId w:val="8"/>
  </w:num>
  <w:num w:numId="9" w16cid:durableId="764770919">
    <w:abstractNumId w:val="3"/>
  </w:num>
  <w:num w:numId="10" w16cid:durableId="127213843">
    <w:abstractNumId w:val="2"/>
  </w:num>
  <w:num w:numId="11" w16cid:durableId="146670239">
    <w:abstractNumId w:val="1"/>
  </w:num>
  <w:num w:numId="12" w16cid:durableId="1061364836">
    <w:abstractNumId w:val="0"/>
  </w:num>
  <w:num w:numId="13" w16cid:durableId="447822315">
    <w:abstractNumId w:val="12"/>
  </w:num>
  <w:num w:numId="14" w16cid:durableId="1879853657">
    <w:abstractNumId w:val="16"/>
  </w:num>
  <w:num w:numId="15" w16cid:durableId="1294942652">
    <w:abstractNumId w:val="18"/>
  </w:num>
  <w:num w:numId="16" w16cid:durableId="1683625197">
    <w:abstractNumId w:val="15"/>
  </w:num>
  <w:num w:numId="17" w16cid:durableId="1130627908">
    <w:abstractNumId w:val="20"/>
  </w:num>
  <w:num w:numId="18" w16cid:durableId="1972049375">
    <w:abstractNumId w:val="22"/>
  </w:num>
  <w:num w:numId="19" w16cid:durableId="1654916591">
    <w:abstractNumId w:val="19"/>
  </w:num>
  <w:num w:numId="20" w16cid:durableId="2053574533">
    <w:abstractNumId w:val="17"/>
  </w:num>
  <w:num w:numId="21" w16cid:durableId="335425883">
    <w:abstractNumId w:val="21"/>
  </w:num>
  <w:num w:numId="22" w16cid:durableId="273489401">
    <w:abstractNumId w:val="13"/>
  </w:num>
  <w:num w:numId="23" w16cid:durableId="65087053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kFAFqgSBUtAAAA"/>
  </w:docVars>
  <w:rsids>
    <w:rsidRoot w:val="0091566E"/>
    <w:rsid w:val="000114C1"/>
    <w:rsid w:val="00016143"/>
    <w:rsid w:val="0002626E"/>
    <w:rsid w:val="00031AFB"/>
    <w:rsid w:val="00032488"/>
    <w:rsid w:val="00033906"/>
    <w:rsid w:val="000415FC"/>
    <w:rsid w:val="00054CC6"/>
    <w:rsid w:val="00086AA6"/>
    <w:rsid w:val="000A3E72"/>
    <w:rsid w:val="000A62AD"/>
    <w:rsid w:val="000A753D"/>
    <w:rsid w:val="000B5B88"/>
    <w:rsid w:val="000B6DF4"/>
    <w:rsid w:val="000F6CFC"/>
    <w:rsid w:val="00100BE7"/>
    <w:rsid w:val="0013543D"/>
    <w:rsid w:val="00141FB5"/>
    <w:rsid w:val="001441C7"/>
    <w:rsid w:val="0014726A"/>
    <w:rsid w:val="0016710F"/>
    <w:rsid w:val="001769F8"/>
    <w:rsid w:val="00191DAF"/>
    <w:rsid w:val="00192ABC"/>
    <w:rsid w:val="001B09E1"/>
    <w:rsid w:val="001B18B8"/>
    <w:rsid w:val="001D0740"/>
    <w:rsid w:val="001F1DB9"/>
    <w:rsid w:val="00201D41"/>
    <w:rsid w:val="00206B16"/>
    <w:rsid w:val="002203AA"/>
    <w:rsid w:val="00221E47"/>
    <w:rsid w:val="0023471B"/>
    <w:rsid w:val="00260E14"/>
    <w:rsid w:val="00261A21"/>
    <w:rsid w:val="00265526"/>
    <w:rsid w:val="00271B3D"/>
    <w:rsid w:val="002972CE"/>
    <w:rsid w:val="002E24F1"/>
    <w:rsid w:val="002E7AE1"/>
    <w:rsid w:val="003002E9"/>
    <w:rsid w:val="00327DB8"/>
    <w:rsid w:val="00342D1F"/>
    <w:rsid w:val="003445B2"/>
    <w:rsid w:val="0034659C"/>
    <w:rsid w:val="00382837"/>
    <w:rsid w:val="003A39A1"/>
    <w:rsid w:val="003D0651"/>
    <w:rsid w:val="003D6FFB"/>
    <w:rsid w:val="003F4D9A"/>
    <w:rsid w:val="004205C2"/>
    <w:rsid w:val="00420B9A"/>
    <w:rsid w:val="0045498D"/>
    <w:rsid w:val="004639CB"/>
    <w:rsid w:val="004810C7"/>
    <w:rsid w:val="004C3BF9"/>
    <w:rsid w:val="004D1AA4"/>
    <w:rsid w:val="004D66CD"/>
    <w:rsid w:val="004D7C57"/>
    <w:rsid w:val="004F2B5E"/>
    <w:rsid w:val="004F7EDF"/>
    <w:rsid w:val="00527B93"/>
    <w:rsid w:val="0054204F"/>
    <w:rsid w:val="00550F89"/>
    <w:rsid w:val="00553C2B"/>
    <w:rsid w:val="005565FA"/>
    <w:rsid w:val="0057044C"/>
    <w:rsid w:val="00572213"/>
    <w:rsid w:val="00577571"/>
    <w:rsid w:val="00585EAB"/>
    <w:rsid w:val="00595BD7"/>
    <w:rsid w:val="005B75EF"/>
    <w:rsid w:val="005C3616"/>
    <w:rsid w:val="005D0871"/>
    <w:rsid w:val="005D4224"/>
    <w:rsid w:val="005D578E"/>
    <w:rsid w:val="005F1665"/>
    <w:rsid w:val="00630E39"/>
    <w:rsid w:val="00637F63"/>
    <w:rsid w:val="0064585B"/>
    <w:rsid w:val="00666C5A"/>
    <w:rsid w:val="00670210"/>
    <w:rsid w:val="006B418A"/>
    <w:rsid w:val="006E6868"/>
    <w:rsid w:val="00706546"/>
    <w:rsid w:val="00706E3B"/>
    <w:rsid w:val="00713BB3"/>
    <w:rsid w:val="00715CBD"/>
    <w:rsid w:val="00726300"/>
    <w:rsid w:val="00750F04"/>
    <w:rsid w:val="007653FF"/>
    <w:rsid w:val="007727AD"/>
    <w:rsid w:val="00782E3B"/>
    <w:rsid w:val="007864D4"/>
    <w:rsid w:val="007E46A0"/>
    <w:rsid w:val="007E6EEB"/>
    <w:rsid w:val="00823720"/>
    <w:rsid w:val="008455E9"/>
    <w:rsid w:val="00851A1C"/>
    <w:rsid w:val="00855458"/>
    <w:rsid w:val="00857183"/>
    <w:rsid w:val="00863509"/>
    <w:rsid w:val="0087457D"/>
    <w:rsid w:val="00887F8C"/>
    <w:rsid w:val="008A2E8E"/>
    <w:rsid w:val="008B17FA"/>
    <w:rsid w:val="00903097"/>
    <w:rsid w:val="0090787A"/>
    <w:rsid w:val="00910191"/>
    <w:rsid w:val="00912C3B"/>
    <w:rsid w:val="0091566E"/>
    <w:rsid w:val="00922ED8"/>
    <w:rsid w:val="009527B5"/>
    <w:rsid w:val="00957494"/>
    <w:rsid w:val="00974AAC"/>
    <w:rsid w:val="00975F6B"/>
    <w:rsid w:val="009765BF"/>
    <w:rsid w:val="00994D40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9F12C0"/>
    <w:rsid w:val="00A01774"/>
    <w:rsid w:val="00A036D7"/>
    <w:rsid w:val="00A51FC6"/>
    <w:rsid w:val="00A534C3"/>
    <w:rsid w:val="00A61C50"/>
    <w:rsid w:val="00A74C53"/>
    <w:rsid w:val="00A82893"/>
    <w:rsid w:val="00AE3EC0"/>
    <w:rsid w:val="00B101D4"/>
    <w:rsid w:val="00B12EC4"/>
    <w:rsid w:val="00B227FA"/>
    <w:rsid w:val="00B33ED7"/>
    <w:rsid w:val="00B34036"/>
    <w:rsid w:val="00B54634"/>
    <w:rsid w:val="00B83322"/>
    <w:rsid w:val="00B8564B"/>
    <w:rsid w:val="00BB045C"/>
    <w:rsid w:val="00BB49FA"/>
    <w:rsid w:val="00BE0AB5"/>
    <w:rsid w:val="00BE0C4D"/>
    <w:rsid w:val="00BE1490"/>
    <w:rsid w:val="00BF0D5D"/>
    <w:rsid w:val="00C37E4C"/>
    <w:rsid w:val="00C70D0B"/>
    <w:rsid w:val="00C771AA"/>
    <w:rsid w:val="00C905C0"/>
    <w:rsid w:val="00CD74E0"/>
    <w:rsid w:val="00CF787C"/>
    <w:rsid w:val="00CF7D1B"/>
    <w:rsid w:val="00D16DED"/>
    <w:rsid w:val="00D207AC"/>
    <w:rsid w:val="00D22868"/>
    <w:rsid w:val="00D37460"/>
    <w:rsid w:val="00D4580E"/>
    <w:rsid w:val="00D6188A"/>
    <w:rsid w:val="00D64360"/>
    <w:rsid w:val="00D75548"/>
    <w:rsid w:val="00D81837"/>
    <w:rsid w:val="00D93100"/>
    <w:rsid w:val="00DA25A6"/>
    <w:rsid w:val="00DB19B0"/>
    <w:rsid w:val="00E13085"/>
    <w:rsid w:val="00E35824"/>
    <w:rsid w:val="00E4626C"/>
    <w:rsid w:val="00E534FD"/>
    <w:rsid w:val="00E55554"/>
    <w:rsid w:val="00E56831"/>
    <w:rsid w:val="00E6044E"/>
    <w:rsid w:val="00E665C0"/>
    <w:rsid w:val="00E726B1"/>
    <w:rsid w:val="00E97E61"/>
    <w:rsid w:val="00EA4D01"/>
    <w:rsid w:val="00EB14CE"/>
    <w:rsid w:val="00EB5628"/>
    <w:rsid w:val="00F03DC7"/>
    <w:rsid w:val="00F203A7"/>
    <w:rsid w:val="00F2645C"/>
    <w:rsid w:val="00F521FC"/>
    <w:rsid w:val="00F60318"/>
    <w:rsid w:val="00F611DE"/>
    <w:rsid w:val="00F6624F"/>
    <w:rsid w:val="00F73CB4"/>
    <w:rsid w:val="00F83AC5"/>
    <w:rsid w:val="00F87FB1"/>
    <w:rsid w:val="00F94AF6"/>
    <w:rsid w:val="00FB0959"/>
    <w:rsid w:val="00FB74FE"/>
    <w:rsid w:val="00FD1136"/>
    <w:rsid w:val="00FD377B"/>
    <w:rsid w:val="00FD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BB1EB0"/>
  <w15:docId w15:val="{789EDE67-36C0-46D1-8A61-73E56F102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B101D4"/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B4695"/>
    <w:pPr>
      <w:spacing w:before="0" w:after="6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54204F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qFormat/>
    <w:rsid w:val="007864D4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7864D4"/>
    <w:pPr>
      <w:tabs>
        <w:tab w:val="left" w:leader="dot" w:pos="720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54204F"/>
    <w:rPr>
      <w:rFonts w:ascii="Palatino Linotype" w:hAnsi="Palatino Linotype"/>
      <w:sz w:val="22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B4695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54204F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before="0"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585E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5565F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rrc/Pages/GOWG.aspx" TargetMode="External"/><Relationship Id="rId13" Type="http://schemas.openxmlformats.org/officeDocument/2006/relationships/hyperlink" Target="https://www.wecc.org/_layouts/15/WopiFrame.aspx?sourcedoc=/Administrative/NERC%20Project%202020-06%20update_MX_Powertech%20Labs.pdf&amp;action=default&amp;DefaultItemOpen=1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www.wecc.org/Reliability/Approved%20Dynamic%20Models%20May%202022.pdf" TargetMode="External"/><Relationship Id="rId17" Type="http://schemas.openxmlformats.org/officeDocument/2006/relationships/header" Target="header2.xml"/><Relationship Id="rId25" Type="http://schemas.openxmlformats.org/officeDocument/2006/relationships/customXml" Target="../customXml/item6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ecc.org/RAC/Pages/MVWG.aspx" TargetMode="External"/><Relationship Id="rId24" Type="http://schemas.openxmlformats.org/officeDocument/2006/relationships/customXml" Target="../customXml/item5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customXml" Target="../customXml/item4.xml"/><Relationship Id="rId10" Type="http://schemas.openxmlformats.org/officeDocument/2006/relationships/hyperlink" Target="https://www.wecc.org/TrainingAndEducation/Pages/GridFundamentals.aspx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Administrative/Generator%20Fundamentals%20GOWG.pdf&amp;action=default&amp;DefaultItemOpen=1" TargetMode="External"/><Relationship Id="rId14" Type="http://schemas.openxmlformats.org/officeDocument/2006/relationships/hyperlink" Target="mailto:Tom.Fishback@pgn.com" TargetMode="External"/><Relationship Id="rId22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37</Event_x0020_ID>
    <Committee xmlns="2fb8a92a-9032-49d6-b983-191f0a73b01f">
      <Value>GO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lee</DisplayName>
        <AccountId>6247</AccountId>
        <AccountType/>
      </UserInfo>
    </Approver>
    <_dlc_DocId xmlns="4bd63098-0c83-43cf-abdd-085f2cc55a51">YWEQ7USXTMD7-11-21803</_dlc_DocId>
    <_dlc_DocIdUrl xmlns="4bd63098-0c83-43cf-abdd-085f2cc55a51">
      <Url>https://internal.wecc.org/_layouts/15/DocIdRedir.aspx?ID=YWEQ7USXTMD7-11-21803</Url>
      <Description>YWEQ7USXTMD7-11-21803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06T16:07:26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51BF1B4-2E40-4AB5-AA4E-2A4C1AD3735B}"/>
</file>

<file path=customXml/itemProps3.xml><?xml version="1.0" encoding="utf-8"?>
<ds:datastoreItem xmlns:ds="http://schemas.openxmlformats.org/officeDocument/2006/customXml" ds:itemID="{43D95D2A-6DF8-4EEF-8150-56A977C1F076}"/>
</file>

<file path=customXml/itemProps4.xml><?xml version="1.0" encoding="utf-8"?>
<ds:datastoreItem xmlns:ds="http://schemas.openxmlformats.org/officeDocument/2006/customXml" ds:itemID="{E79986E3-B882-41DB-B2C7-78B1C60A7B73}"/>
</file>

<file path=customXml/itemProps5.xml><?xml version="1.0" encoding="utf-8"?>
<ds:datastoreItem xmlns:ds="http://schemas.openxmlformats.org/officeDocument/2006/customXml" ds:itemID="{3ED16813-218C-4E9E-A1E3-14C683A0D3C7}"/>
</file>

<file path=customXml/itemProps6.xml><?xml version="1.0" encoding="utf-8"?>
<ds:datastoreItem xmlns:ds="http://schemas.openxmlformats.org/officeDocument/2006/customXml" ds:itemID="{156900BD-9249-4717-8B58-4078FF972DE7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43</TotalTime>
  <Pages>5</Pages>
  <Words>741</Words>
  <Characters>4224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18 GOWG Minutes</dc:title>
  <dc:creator>Carter, Natalie</dc:creator>
  <cp:lastModifiedBy>Carter, Natalie</cp:lastModifiedBy>
  <cp:revision>2</cp:revision>
  <cp:lastPrinted>2019-01-04T21:49:00Z</cp:lastPrinted>
  <dcterms:created xsi:type="dcterms:W3CDTF">2022-06-06T15:41:00Z</dcterms:created>
  <dcterms:modified xsi:type="dcterms:W3CDTF">2022-06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70d29017-ea96-418d-b91f-c3357c1ad9e8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